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Valencia</w:t>
      </w:r>
    </w:p>
    <w:bookmarkStart w:id="20" w:name="Xad9532b8ad3e2bb10313021d919fa447844d592"/>
    <w:p>
      <w:pPr>
        <w:pStyle w:val="Heading1"/>
      </w:pPr>
      <w:r>
        <w:t xml:space="preserve">Internship Application Letter for School Counselor Position</w:t>
      </w:r>
    </w:p>
    <w:p>
      <w:pPr>
        <w:pStyle w:val="FirstParagraph"/>
      </w:pPr>
      <w:r>
        <w:t xml:space="preserve">Valencia, Spain – A Commitment to Student Well-being and Educational Excellence</w:t>
      </w:r>
    </w:p>
    <w:bookmarkEnd w:id="20"/>
    <w:p>
      <w:pPr>
        <w:pStyle w:val="BodyText"/>
      </w:pPr>
      <w:r>
        <w:t xml:space="preserve">Dear Hiring Committee,</w:t>
      </w:r>
    </w:p>
    <w:p>
      <w:pPr>
        <w:pStyle w:val="BodyText"/>
      </w:pPr>
      <w:r>
        <w:t xml:space="preserve">I am writing with profound enthusiasm to submit my application for the School Counselor Internship position at [School Name/Institution], as advertised on the Valencia Education Network portal. As a dedicated counseling psychology student deeply committed to educational support systems, I have long admired Valencia’s pioneering approach to holistic student development within Spain’s dynamic educational landscape. This</w:t>
      </w:r>
      <w:r>
        <w:t xml:space="preserve"> </w:t>
      </w:r>
      <w:r>
        <w:rPr>
          <w:iCs/>
          <w:i/>
        </w:rPr>
        <w:t xml:space="preserve">Internship Application Letter</w:t>
      </w:r>
      <w:r>
        <w:t xml:space="preserve"> </w:t>
      </w:r>
      <w:r>
        <w:t xml:space="preserve">represents not merely a professional opportunity, but a meaningful step toward contributing to the vibrant community of learners across</w:t>
      </w:r>
      <w:r>
        <w:t xml:space="preserve"> </w:t>
      </w:r>
      <w:r>
        <w:rPr>
          <w:bCs/>
          <w:b/>
        </w:rPr>
        <w:t xml:space="preserve">Spain Valencia</w:t>
      </w:r>
      <w:r>
        <w:t xml:space="preserve">.</w:t>
      </w:r>
    </w:p>
    <w:bookmarkStart w:id="21" w:name="X00fc1acb0ac52f48c93cbf2f055bef2415ef62b"/>
    <w:p>
      <w:pPr>
        <w:pStyle w:val="Heading2"/>
      </w:pPr>
      <w:r>
        <w:t xml:space="preserve">Academic Preparation and Professional Alignment</w:t>
      </w:r>
    </w:p>
    <w:p>
      <w:pPr>
        <w:pStyle w:val="FirstParagraph"/>
      </w:pPr>
      <w:r>
        <w:t xml:space="preserve">My academic journey at the University of Barcelona, culminating in a Master’s in Counseling Psychology with a specialization in Educational Interventions, has equipped me with robust theoretical and practical foundations for this role. Coursework including Adolescent Development (Valencia-specific case studies), Multicultural Counseling, and Spanish Language for Mental Health Professionals directly aligns with the responsibilities of a School Counselor in</w:t>
      </w:r>
      <w:r>
        <w:t xml:space="preserve"> </w:t>
      </w:r>
      <w:r>
        <w:rPr>
          <w:bCs/>
          <w:b/>
        </w:rPr>
        <w:t xml:space="preserve">Spain Valencia</w:t>
      </w:r>
      <w:r>
        <w:t xml:space="preserve">. I have consistently engaged with the unique socio-educational context of Spain—particularly Valencia’s emphasis on integrating emotional intelligence into core curricula—as demonstrated by my research project analyzing bullying prevention programs across five Valencian secondary schools. This work revealed how culturally responsive counseling practices significantly reduce absenteeism and improve academic engagement in our region.</w:t>
      </w:r>
    </w:p>
    <w:bookmarkEnd w:id="21"/>
    <w:bookmarkStart w:id="22" w:name="Xdb1054b909d7c005491ce654d7878ab7d9b425e"/>
    <w:p>
      <w:pPr>
        <w:pStyle w:val="Heading2"/>
      </w:pPr>
      <w:r>
        <w:t xml:space="preserve">Cultural Competence and Language Proficiency</w:t>
      </w:r>
    </w:p>
    <w:p>
      <w:pPr>
        <w:pStyle w:val="FirstParagraph"/>
      </w:pPr>
      <w:r>
        <w:t xml:space="preserve">Fluency in both English and Spanish (C1 level, DELE certification) is essential for effective counseling in Valencia’s diverse classrooms. Having resided in the city for six months during my undergraduate exchange program at Universitat de València, I immersed myself in local customs and educational traditions. I volunteered at a municipal youth center where I supported immigrant students navigating Spain’s education system—developing strategies to address language barriers while respecting cultural identities. This experience deepened my understanding of how Valencia’s</w:t>
      </w:r>
      <w:r>
        <w:t xml:space="preserve"> </w:t>
      </w:r>
      <w:r>
        <w:rPr>
          <w:iCs/>
          <w:i/>
        </w:rPr>
        <w:t xml:space="preserve">Consejería de Educación</w:t>
      </w:r>
      <w:r>
        <w:t xml:space="preserve"> </w:t>
      </w:r>
      <w:r>
        <w:t xml:space="preserve">prioritizes inclusive counseling frameworks, especially for the growing Romani and North African student populations in neighborhoods like El Cabanyal. I am committed to applying this nuanced perspective as a School Counselor intern within your institution.</w:t>
      </w:r>
    </w:p>
    <w:bookmarkEnd w:id="22"/>
    <w:bookmarkStart w:id="23" w:name="X3ab7232cf4d785b1dc1354997f1b5127766646f"/>
    <w:p>
      <w:pPr>
        <w:pStyle w:val="Heading2"/>
      </w:pPr>
      <w:r>
        <w:t xml:space="preserve">Understanding Valencia’s Educational Ecosystem</w:t>
      </w:r>
    </w:p>
    <w:p>
      <w:pPr>
        <w:pStyle w:val="FirstParagraph"/>
      </w:pPr>
      <w:r>
        <w:t xml:space="preserve">What distinguishes my application is my specialized knowledge of Valencia’s educational priorities. Unlike other regions, the Valencian government has implemented innovative policies such as the *Plan de Bienestar Integral* (Comprehensive Well-being Plan), which mandates counseling services in all public schools to address rising anxiety rates among adolescents. During my fieldwork at Colegio Público Sagrada Familia in Valencia, I observed how School Counselor teams collaborate with teachers to implement "Emotional Literacy Circles" during advisory periods—proven to reduce disciplinary incidents by 37% per the 2023 regional education report. I am eager to contribute to such initiatives while learning from your institution’s evidence-based practices. The opportunity to engage with Valencia’s unique cultural tapestry—from Moors-era influences in school curricula to contemporary immigrant communities—is precisely why I seek this</w:t>
      </w:r>
      <w:r>
        <w:t xml:space="preserve"> </w:t>
      </w:r>
      <w:r>
        <w:rPr>
          <w:iCs/>
          <w:i/>
        </w:rPr>
        <w:t xml:space="preserve">Internship Application Letter</w:t>
      </w:r>
      <w:r>
        <w:t xml:space="preserve"> </w:t>
      </w:r>
      <w:r>
        <w:t xml:space="preserve">experience.</w:t>
      </w:r>
    </w:p>
    <w:bookmarkEnd w:id="23"/>
    <w:bookmarkStart w:id="24" w:name="Xd991c407fa992d488ad5ff0898853ba85a46ffb"/>
    <w:p>
      <w:pPr>
        <w:pStyle w:val="Heading2"/>
      </w:pPr>
      <w:r>
        <w:t xml:space="preserve">Professional Philosophy and Commitment to Student Success</w:t>
      </w:r>
    </w:p>
    <w:p>
      <w:pPr>
        <w:pStyle w:val="FirstParagraph"/>
      </w:pPr>
      <w:r>
        <w:t xml:space="preserve">My counseling philosophy centers on the belief that academic achievement and emotional wellness are inseparable—a principle deeply embedded in Valencia’s educational ethos. In my previous internship at a Barcelona public school, I co-developed a resilience workshop for 100+ students facing socioeconomic challenges, adapting techniques to Spanish cultural contexts (e.g., incorporating *fallas* festival narratives into discussions about community support). This reinforced my conviction that effective School Counselor work in</w:t>
      </w:r>
      <w:r>
        <w:t xml:space="preserve"> </w:t>
      </w:r>
      <w:r>
        <w:rPr>
          <w:bCs/>
          <w:b/>
        </w:rPr>
        <w:t xml:space="preserve">Spain Valencia</w:t>
      </w:r>
      <w:r>
        <w:t xml:space="preserve"> </w:t>
      </w:r>
      <w:r>
        <w:t xml:space="preserve">requires honoring local traditions while addressing universal adolescent needs. I am particularly inspired by how schools like yours partner with Valencia’s *Servicio de Atención a la Diversidad* (Diversity Support Service) to create individualized education plans—methodologies I wish to master during my internship.</w:t>
      </w:r>
    </w:p>
    <w:bookmarkEnd w:id="24"/>
    <w:bookmarkStart w:id="25" w:name="X830f205379d47dbd12b2adc3b4ae23e040d8655"/>
    <w:p>
      <w:pPr>
        <w:pStyle w:val="Heading2"/>
      </w:pPr>
      <w:r>
        <w:t xml:space="preserve">Why This Internship Matters for My Future in Spain</w:t>
      </w:r>
    </w:p>
    <w:p>
      <w:pPr>
        <w:pStyle w:val="FirstParagraph"/>
      </w:pPr>
      <w:r>
        <w:t xml:space="preserve">This internship is the critical bridge between my academic training and professional licensure as a School Counselor in Spain. After completing my studies, I intend to pursue certification through the *Colegio Oficial de Psicólogos de Valencia*, requiring supervised experience within Spanish schools—a requirement this position fulfills perfectly. More than a credential, I view this opportunity as an invitation to become part of Valencia’s educational heartbeat: where counseling isn’t confined to offices but integrated into every classroom, cafeteria, and after-school activity. The city’s commitment to *educación emocional* (emotional education) reflects my core values, making it the ideal environment for me to grow as a culturally attuned professional.</w:t>
      </w:r>
    </w:p>
    <w:bookmarkEnd w:id="25"/>
    <w:bookmarkStart w:id="26" w:name="X8d735b03490147058955b5db1bb420cc303f430"/>
    <w:p>
      <w:pPr>
        <w:pStyle w:val="Heading2"/>
      </w:pPr>
      <w:r>
        <w:t xml:space="preserve">Closing Commitment to Valencia’s Student Community</w:t>
      </w:r>
    </w:p>
    <w:p>
      <w:pPr>
        <w:pStyle w:val="FirstParagraph"/>
      </w:pPr>
      <w:r>
        <w:t xml:space="preserve">Valencia is more than a location for this internship—it embodies the future I aspire to shape. As a city where *la vida en comunidad* (community life) is central, I am eager to contribute my energy, language skills, and fresh perspectives to support students through transitions like high school choices or family challenges. My resume details additional qualifications: CPR/First Aid certification; training in trauma-informed care via the Spanish National Health System’s *Red de Salud Mental*; and proficiency with digital counseling tools like *Mindfulness for Schools*, used across Valencian institutions. I am prepared to begin immediately and commit to a 12-month internship, aligning with your program’s objectives.</w:t>
      </w:r>
    </w:p>
    <w:p>
      <w:pPr>
        <w:pStyle w:val="BodyText"/>
      </w:pPr>
      <w:r>
        <w:t xml:space="preserve">Thank you for considering this</w:t>
      </w:r>
      <w:r>
        <w:t xml:space="preserve"> </w:t>
      </w:r>
      <w:r>
        <w:rPr>
          <w:iCs/>
          <w:i/>
        </w:rPr>
        <w:t xml:space="preserve">Internship Application Letter</w:t>
      </w:r>
      <w:r>
        <w:t xml:space="preserve">. I have attached my CV, academic transcripts, and references from professors at the University of Valencia who can attest to my readiness for this role. I welcome the opportunity to discuss how my background in educational psychology, cultural fluency in Spain Valencia, and passion for student advocacy will enrich your counseling team. May we connect soon to explore how I can support the next generation of Valencian students.</w:t>
      </w:r>
    </w:p>
    <w:bookmarkEnd w:id="26"/>
    <w:p>
      <w:pPr>
        <w:pStyle w:val="BodyText"/>
      </w:pPr>
      <w:r>
        <w:t xml:space="preserve">Sincerely,</w:t>
      </w:r>
    </w:p>
    <w:p>
      <w:pPr>
        <w:pStyle w:val="BodyText"/>
      </w:pPr>
      <w:r>
        <w:t xml:space="preserve">Alexandra Martínez</w:t>
      </w:r>
    </w:p>
    <w:p>
      <w:pPr>
        <w:pStyle w:val="BodyText"/>
      </w:pPr>
      <w:r>
        <w:t xml:space="preserve">Master of Counseling Psychology | University of Barcelona</w:t>
      </w:r>
    </w:p>
    <w:p>
      <w:pPr>
        <w:pStyle w:val="BodyText"/>
      </w:pPr>
      <w:r>
        <w:t xml:space="preserve">Email: alex.martinez@email.com | Phone: +34 600 123 456</w:t>
      </w:r>
    </w:p>
    <w:p>
      <w:pPr>
        <w:pStyle w:val="BodyText"/>
      </w:pPr>
      <w:r>
        <w:t xml:space="preserve">Address: Calle de la Pau, 89, Valencia, Spain (Resident since 2023)</w:t>
      </w:r>
    </w:p>
    <w:p>
      <w:pPr>
        <w:pStyle w:val="BodyText"/>
      </w:pPr>
      <w:r>
        <w:rPr>
          <w:iCs/>
          <w:i/>
        </w:rPr>
        <w:t xml:space="preserve">This Internship Application Letter is crafted to reflect deep engagement with Spain Valencia’s educational values, cultural context, and the School Counselor role's evolving significance in Spanish public sch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Position in Valencia</dc:title>
  <dc:creator/>
  <dc:language>en</dc:language>
  <cp:keywords/>
  <dcterms:created xsi:type="dcterms:W3CDTF">2025-12-10T01:09:58Z</dcterms:created>
  <dcterms:modified xsi:type="dcterms:W3CDTF">2025-12-10T01:09:58Z</dcterms:modified>
</cp:coreProperties>
</file>

<file path=docProps/custom.xml><?xml version="1.0" encoding="utf-8"?>
<Properties xmlns="http://schemas.openxmlformats.org/officeDocument/2006/custom-properties" xmlns:vt="http://schemas.openxmlformats.org/officeDocument/2006/docPropsVTypes"/>
</file>